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fทดสอบสวัวนวันนวันวันทดสอบทดขณะนี้เราก็อยู่ในช่างขาขึ้น ของความเสี่ยงเวันนี้เป็นไงบ้่งว่าไปเรื่อเรื่องออะไรวัค:bohelloword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ศาสตราจารย์ ดร.นพ.ประสิทธิ์) สวัสดีครับ ท่านผู้ชมทุกท่าน ถ้าเราจำกันได้นะครับ วันนี้ครบรอบ 1 ปี วันที่ 3 พฤษภาคม ปีที่แล้ว เป็นวันแรกสุด ที่เราเริ่มผ่อนคลายมาตรการต่าง ๆ แต่ 1 ปีให้หลัง 3 พฤษภาคม วันนี้ ทุกอย่างเป็นอีกเรื่องหนึ่ง ขณะนี้เราก็อยู่ในช่างขาขึ้น ของวิกฤติ COVID-19 เรามีอัตราการเสียชีวิตเมื่อ 1 เดือนก่อนหน้านี้ ประมาณแค่ 0.12 เปอร์เซ็นต์ แต่ในวันนี้ตัวเลขของเมื่อวานขึ้นไปถึงตัวเลข 0.36 ถ้าตัวเลขต่าง ๆ ไม่ลดลง แล้วกลับกันกับตัวเลขที่เพิ่มขึ้น นั่นหมายความว่า เรากำลังวิ่งเข้าไปถึงจุดวิกฤติที่ม่เว้นแม้กระทั่งอยู่บ้าน ตัวเลขในสัปดาห์นี้ อัตราการแพร่ระบาดเกิดขึ้นในบ้าน ในครอบครัวกับเพื่อนฝูง ตอนนี้ถึงแม้อยู่บ้าน เราไม่รู้หรอกใครจะนำเข้ามาเชื้อเหรือเปล่า รักษาระยะห่าง หมั่นทำความสะอาดมือ ผมย้ำอีกครั้ง เป็นหน้าที่คนมั่นทำความสะอาดมือ ไทยทุกคนต้องช่วยกันแล้ว อีกสิ่งหนึ่งที่ผมกำลังจะขอ มาตรการของผู้ประกอบการ ก็ขอให้ทำตามที่รัฐบาลกำหนดเอาไว้ มาตรการต่าง ๆ เหล่านั้นไม่ได้คิดเอง เป็นมาตรการมาจาก;youhvkdkLข้อมูลต่าง ๆ แล้วมีกระบวนการในการทบทวน ว่าอันไหนมีความจำเป็น อันไหนไม่จำเป็น สำหรับทุกคนวัคซีนเป็น 1 ในเครื่องมือตัวหนึ่ง ที่จะทำให้เราปลอดภัย มันมีข่าวลือเยอะมากในเรื่องของวัคซีน แต่ผมให้ข้อมูลนะครับ วขึ้นจากการวัคซีน เมื่อเทียบกับตัวเลขอัตราการเสียชีวิต หรือความเสี่ยงจาก COVID-19 นั้น แตกต่างกันอย่างมากมาย ฉีดวัคซีน 1 ล้านคน มีโอกาสที่มีภาวะแทรกซ้อน เป็นไงบ้างเลขประมาณ 4 คน ผลข้างเคียง หรือผลไม่พึงประสงค์ต่าง ๆ ที่เกิดขึ้น เป็นผลข้างเคียงที่เกิดขึ้นชั่วคราว แต่ติด COVID-19 ตัวเลขของโลกในวันนี้ 100 คน เสียชีวิต 2.2 คน มันเป็นตัวเลขที่แตกต่างกัน อย่างมากมายเหลือเกิน ผมขอความกรุณา ณ วันนี้ การฉีดวัคซีนไม่ใช่เพื่อตัวท่านเองอย่างเดียวโมสุกับพี่วุฒิสขอให้ไม่แตกนะ อิอิfuckbit coin shเพื่อคนที่ท่านรัก เพราะท่านจะได้ไม่แพร่เชื้อให้คนเหล่านั้น ถ้าเราฉีดกันได้เยอะพอและทันเวลา เรากำลังจะช่วยประเทศ เพราะ COVID-19 อาจจะอยู่ไม่ได้ ถ้าคนในประเทศไทย มีภูมิคุ้มกันเยอะขึ้นระดับหนึ่ง ขอความกรุณามั่นใจ สิ่งเดียวที่มีอยู่ในสมองเราอย่างเดียว ทำอย่างไรให้คนไข้ ทำอย่างไรให้คนไทยปลอดภัย จาก COVID-19 ขอให้เชื่อกันอีกครั้งหนึ่งนะครับ ผมขอกันจริง ๆ ผมขอร้องกันจริง ๆ เลยล่ะหนึ่ง ขอความกรุณามั่นใจ สิ่งเดียวที่มีอยู่ในสมองเราอย่างเดียว ทำอย่างไรให้คนไข้ ทำอย่างไรให้คนไทยปลอดภัย จาก COVID-19 ขอให้เชื่อกันอีกครั้งหนึ่งนะครับ ผมขอกันจริง ๆ ผมขอร้องกันจริง ๆ เลยล่ะติดตามข้อมูล ยอดผู้เสียชีวิตรายวัน สำหรับในวันนี้ 31 ท่านนะคะ ก็ทำให้พวกเราทุกคนมีความเป็นห่วงนะคะ แล้วก็อยากจะทราบมาตรการ ที่ทิศทาง ศบค. ได้หารือกับกระทรวงสาธารณสุข และหน่วยงานที่เกี่ยวข้อง ที่จะจัดการสถานการณ์เหล่านี้อย่างไรติ๊ด COVID-19 นะคะ ก็เป็นสิ่งที่เราจะนำมาสรุปกัน ในที่ประชุม ศบค. ในวันนี้เพื่อเรียนรู้กันด้วยค่ะ อย่างไรก็ตาม ก็ต้องขอแสดงความเสียใจ กับผู้เสียชีวิตและครอบครัวทุก ๆ รายด้วยนะคะ ไปดูทิศทางของการติดตามราย;วันนี้วันจันทร์วันนี้วันอังคาร นะครับหรือวันพุธหรือวันถถถถถถถถโมสุเรียกส่งซ้ำทำไมไม่ต้องส่งว่ากันวเงื่อนไไอ่นี้ใช่ไหมพิมต่อจากพพิมพ์เพิ่มสองเทิสามเทิร์นสี่เทิร์นห้าเทิร์น ห้าเทิร์นกหเทิร์น เจ็ดหนึ่ง สอง สามสี่ห้า หกเจ็ดแปดเก้า สิบสิบเอ็ดสิบสอง สิบสามสิสิบห้าสิบหก สิบเ๗้ดหนึ่งหนึ่งสองสามสี่หา้นะครคคหนึ่งสองสามมมหนึ่งสองสามสี่หก เจ็ดแปดเก้าสิบบเอ็ดสิบสองสิบสามสิบสี่สิบห้าสิบหก สิบเจ็ดหกดกหดกหดกหดกหดหกดหกกหพร้มหรือยังยังไม่พร้อมหรือพร้อมแล้ว ไม่รู้เรื่องเลยนิดๆ หน่true failyes nook yayaeiei eiei ieieiสามสี่ หถถถถถถถส่งอององงอลบลเริ่มใหม่หนึ่ง สองสามสี่เริ่มใหม่ สสสสสสลบทิ้งเibj,ทิ้งไว้ๅสอง สาม สี่ห้าหกเจ็ดเ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22T09:39:44Z</dcterms:created>
  <dcterms:modified xsi:type="dcterms:W3CDTF">2021-06-22T09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ิถุนายน 2564 เวลา 09.28 น.</vt:lpwstr>
  </property>
  <property fmtid="{D5CDD505-2E9C-101B-9397-08002B2CF9AE}" pid="3" name="subtitle">
    <vt:lpwstr/>
  </property>
</Properties>
</file>